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413A34" w14:textId="77777777" w:rsidR="00E3720F" w:rsidRPr="0075786C" w:rsidRDefault="00E3720F">
      <w:pPr>
        <w:rPr>
          <w:rFonts w:ascii="Myriad Web" w:hAnsi="Myriad Web"/>
          <w:sz w:val="20"/>
          <w:szCs w:val="20"/>
        </w:rPr>
      </w:pPr>
    </w:p>
    <w:p w14:paraId="1262C9EA" w14:textId="77777777" w:rsidR="00E3720F" w:rsidRPr="00213DFD" w:rsidRDefault="00E3720F" w:rsidP="008B2058">
      <w:pPr>
        <w:jc w:val="center"/>
        <w:rPr>
          <w:b/>
        </w:rPr>
      </w:pPr>
      <w:r w:rsidRPr="00213DFD">
        <w:rPr>
          <w:b/>
        </w:rPr>
        <w:t>CONFIDENTIAL CLIENT APPLICATION</w:t>
      </w:r>
    </w:p>
    <w:p w14:paraId="72E8D47F" w14:textId="77777777" w:rsidR="008B2058" w:rsidRPr="00213DFD" w:rsidRDefault="008B2058" w:rsidP="008B2058">
      <w:pPr>
        <w:jc w:val="center"/>
      </w:pPr>
    </w:p>
    <w:p w14:paraId="692CF8B5" w14:textId="6A3E10DA" w:rsidR="008B2058" w:rsidRPr="00213DFD" w:rsidRDefault="008B2058" w:rsidP="008B2058">
      <w:pPr>
        <w:spacing w:line="360" w:lineRule="auto"/>
      </w:pPr>
      <w:r w:rsidRPr="00213DFD">
        <w:t>Client</w:t>
      </w:r>
      <w:proofErr w:type="gramStart"/>
      <w:r w:rsidRPr="00213DFD">
        <w:t>:_</w:t>
      </w:r>
      <w:proofErr w:type="gramEnd"/>
      <w:r w:rsidRPr="00213DFD">
        <w:t>____</w:t>
      </w:r>
      <w:r w:rsidR="00213DFD">
        <w:t>_______________________</w:t>
      </w:r>
      <w:r w:rsidRPr="00213DFD">
        <w:t>_</w:t>
      </w:r>
      <w:r w:rsidR="00213DFD">
        <w:t xml:space="preserve">___ DOB:_________ Height:______ </w:t>
      </w:r>
      <w:r w:rsidRPr="00213DFD">
        <w:t>Weight:______</w:t>
      </w:r>
    </w:p>
    <w:p w14:paraId="7D4E193B" w14:textId="320CCCC4" w:rsidR="008B2058" w:rsidRPr="00213DFD" w:rsidRDefault="008B2058" w:rsidP="008B2058">
      <w:pPr>
        <w:spacing w:line="360" w:lineRule="auto"/>
      </w:pPr>
      <w:r w:rsidRPr="00213DFD">
        <w:t>Telephone Home: _______________</w:t>
      </w:r>
      <w:proofErr w:type="gramStart"/>
      <w:r w:rsidRPr="00213DFD">
        <w:t xml:space="preserve">_  </w:t>
      </w:r>
      <w:proofErr w:type="spellStart"/>
      <w:r w:rsidRPr="00213DFD">
        <w:t>Cell</w:t>
      </w:r>
      <w:proofErr w:type="gramEnd"/>
      <w:r w:rsidR="00213DFD">
        <w:t>:____________________</w:t>
      </w:r>
      <w:r w:rsidR="00213DFD" w:rsidRPr="00213DFD">
        <w:t>Ema</w:t>
      </w:r>
      <w:r w:rsidR="00213DFD">
        <w:t>il</w:t>
      </w:r>
      <w:proofErr w:type="spellEnd"/>
      <w:r w:rsidR="00213DFD">
        <w:t>:________________</w:t>
      </w:r>
    </w:p>
    <w:p w14:paraId="382AF8B3" w14:textId="39286F44" w:rsidR="008B2058" w:rsidRPr="00213DFD" w:rsidRDefault="008B2058" w:rsidP="008B2058">
      <w:pPr>
        <w:spacing w:line="360" w:lineRule="auto"/>
      </w:pPr>
      <w:r w:rsidRPr="00213DFD">
        <w:t>Address</w:t>
      </w:r>
      <w:proofErr w:type="gramStart"/>
      <w:r w:rsidRPr="00213DFD">
        <w:t>:_</w:t>
      </w:r>
      <w:proofErr w:type="gramEnd"/>
      <w:r w:rsidRPr="00213DFD">
        <w:t>___________________________________________</w:t>
      </w:r>
      <w:r w:rsidR="00213DFD">
        <w:t xml:space="preserve">   </w:t>
      </w:r>
      <w:r w:rsidRPr="00213DFD">
        <w:t xml:space="preserve"> </w:t>
      </w:r>
    </w:p>
    <w:p w14:paraId="6393C610" w14:textId="7284F649" w:rsidR="008B2058" w:rsidRPr="00213DFD" w:rsidRDefault="008B2058" w:rsidP="008B2058">
      <w:pPr>
        <w:spacing w:line="360" w:lineRule="auto"/>
      </w:pPr>
      <w:r w:rsidRPr="00213DFD">
        <w:t>City</w:t>
      </w:r>
      <w:proofErr w:type="gramStart"/>
      <w:r w:rsidRPr="00213DFD">
        <w:t>:_</w:t>
      </w:r>
      <w:proofErr w:type="gramEnd"/>
      <w:r w:rsidRPr="00213DFD">
        <w:t>_________</w:t>
      </w:r>
      <w:r w:rsidR="00213DFD">
        <w:t>______________________</w:t>
      </w:r>
      <w:r w:rsidRPr="00213DFD">
        <w:t>_____ State:___________ Zip Code:__________</w:t>
      </w:r>
    </w:p>
    <w:p w14:paraId="37224840" w14:textId="77777777" w:rsidR="008B2058" w:rsidRPr="00213DFD" w:rsidRDefault="008B2058" w:rsidP="008B2058">
      <w:pPr>
        <w:spacing w:line="360" w:lineRule="auto"/>
      </w:pPr>
      <w:r w:rsidRPr="00213DFD">
        <w:t>Emergency Contact</w:t>
      </w:r>
      <w:proofErr w:type="gramStart"/>
      <w:r w:rsidRPr="00213DFD">
        <w:t>:_</w:t>
      </w:r>
      <w:proofErr w:type="gramEnd"/>
      <w:r w:rsidRPr="00213DFD">
        <w:t>__________________________ Relation:____________ Phone:_________________</w:t>
      </w:r>
    </w:p>
    <w:p w14:paraId="393AA36E" w14:textId="77777777" w:rsidR="008B2058" w:rsidRPr="00213DFD" w:rsidRDefault="008B2058" w:rsidP="008B2058">
      <w:pPr>
        <w:spacing w:line="360" w:lineRule="auto"/>
      </w:pPr>
      <w:r w:rsidRPr="00213DFD">
        <w:t>Relationship Status:   Single    Married    Partner    Separated    Divorced      Widow     Widower</w:t>
      </w:r>
    </w:p>
    <w:p w14:paraId="199C872F" w14:textId="41CAA89B" w:rsidR="008B2058" w:rsidRPr="00213DFD" w:rsidRDefault="008B2058" w:rsidP="008B2058">
      <w:pPr>
        <w:spacing w:line="360" w:lineRule="auto"/>
      </w:pPr>
      <w:r w:rsidRPr="00213DFD">
        <w:t>Spouse/Partner Name</w:t>
      </w:r>
      <w:proofErr w:type="gramStart"/>
      <w:r w:rsidRPr="00213DFD">
        <w:t>:_</w:t>
      </w:r>
      <w:proofErr w:type="gramEnd"/>
      <w:r w:rsidRPr="00213DFD">
        <w:t>____________________</w:t>
      </w:r>
      <w:r w:rsidR="00213DFD">
        <w:t>___________________  # of children_______</w:t>
      </w:r>
    </w:p>
    <w:p w14:paraId="24FACFD9" w14:textId="77777777" w:rsidR="008B2058" w:rsidRPr="00213DFD" w:rsidRDefault="008B2058" w:rsidP="008B2058">
      <w:pPr>
        <w:spacing w:line="360" w:lineRule="auto"/>
      </w:pPr>
      <w:r w:rsidRPr="00213DFD">
        <w:t>Occupation</w:t>
      </w:r>
      <w:proofErr w:type="gramStart"/>
      <w:r w:rsidRPr="00213DFD">
        <w:t>:_</w:t>
      </w:r>
      <w:proofErr w:type="gramEnd"/>
      <w:r w:rsidRPr="00213DFD">
        <w:t>_________________________________________________ Do you enjoy your job?    Y    N</w:t>
      </w:r>
    </w:p>
    <w:p w14:paraId="45046D08" w14:textId="21EE6E5B" w:rsidR="008B2058" w:rsidRPr="00213DFD" w:rsidRDefault="00213DFD" w:rsidP="008B2058">
      <w:pPr>
        <w:spacing w:line="360" w:lineRule="auto"/>
      </w:pPr>
      <w:r>
        <w:t>Primary Reason for seeing us</w:t>
      </w:r>
      <w:proofErr w:type="gramStart"/>
      <w:r>
        <w:t>:</w:t>
      </w:r>
      <w:r w:rsidR="008B2058" w:rsidRPr="00213DFD">
        <w:t>_</w:t>
      </w:r>
      <w:proofErr w:type="gramEnd"/>
      <w:r w:rsidR="008B2058" w:rsidRPr="00213DFD">
        <w:t>_____________________________</w:t>
      </w:r>
      <w:r>
        <w:t>_______________________</w:t>
      </w:r>
    </w:p>
    <w:p w14:paraId="55D7A465" w14:textId="1D816BAC" w:rsidR="008B2058" w:rsidRPr="00213DFD" w:rsidRDefault="008B2058" w:rsidP="008B2058">
      <w:pPr>
        <w:spacing w:line="360" w:lineRule="auto"/>
      </w:pPr>
      <w:r w:rsidRPr="00213DFD">
        <w:t>Have others helped you with the problem</w:t>
      </w:r>
      <w:proofErr w:type="gramStart"/>
      <w:r w:rsidRPr="00213DFD">
        <w:t>:_</w:t>
      </w:r>
      <w:proofErr w:type="gramEnd"/>
      <w:r w:rsidRPr="00213DFD">
        <w:t>_</w:t>
      </w:r>
      <w:r w:rsidR="00213DFD">
        <w:t>________________________</w:t>
      </w:r>
      <w:r w:rsidRPr="00213DFD">
        <w:t>__________________</w:t>
      </w:r>
    </w:p>
    <w:p w14:paraId="4CCAA463" w14:textId="6AB9A5BB" w:rsidR="008B2058" w:rsidRPr="00213DFD" w:rsidRDefault="008B2058" w:rsidP="008B2058">
      <w:pPr>
        <w:spacing w:line="360" w:lineRule="auto"/>
      </w:pPr>
      <w:r w:rsidRPr="00213DFD">
        <w:t>What are your expectations a</w:t>
      </w:r>
      <w:r w:rsidR="00135D47" w:rsidRPr="00213DFD">
        <w:t>fter the sessions</w:t>
      </w:r>
      <w:proofErr w:type="gramStart"/>
      <w:r w:rsidRPr="00213DFD">
        <w:t>:_</w:t>
      </w:r>
      <w:proofErr w:type="gramEnd"/>
      <w:r w:rsidRPr="00213DFD">
        <w:t>__</w:t>
      </w:r>
      <w:r w:rsidR="00213DFD">
        <w:t>______________________________</w:t>
      </w:r>
      <w:r w:rsidR="00135D47" w:rsidRPr="00213DFD">
        <w:t>_____</w:t>
      </w:r>
      <w:r w:rsidRPr="00213DFD">
        <w:t>___</w:t>
      </w:r>
    </w:p>
    <w:p w14:paraId="151140CF" w14:textId="77777777" w:rsidR="008B2058" w:rsidRPr="00213DFD" w:rsidRDefault="008B2058" w:rsidP="008B2058">
      <w:pPr>
        <w:spacing w:line="360" w:lineRule="auto"/>
      </w:pPr>
      <w:r w:rsidRPr="00213DFD">
        <w:t xml:space="preserve">Who can we </w:t>
      </w:r>
      <w:r w:rsidRPr="00213DFD">
        <w:rPr>
          <w:b/>
        </w:rPr>
        <w:t>thank</w:t>
      </w:r>
      <w:r w:rsidRPr="00213DFD">
        <w:t xml:space="preserve"> for your being here (who referred you): _____________________________________</w:t>
      </w:r>
      <w:proofErr w:type="gramStart"/>
      <w:r w:rsidRPr="00213DFD">
        <w:t>_</w:t>
      </w:r>
      <w:proofErr w:type="gramEnd"/>
    </w:p>
    <w:p w14:paraId="51F00CAE" w14:textId="77777777" w:rsidR="008B2058" w:rsidRPr="00213DFD" w:rsidRDefault="008B2058" w:rsidP="008B2058">
      <w:pPr>
        <w:spacing w:line="360" w:lineRule="auto"/>
      </w:pPr>
      <w:r w:rsidRPr="00213DFD">
        <w:t>Check conditions listed below which you have experienced: Use P for over a year ago, C for current</w:t>
      </w:r>
    </w:p>
    <w:p w14:paraId="012353FE" w14:textId="77777777" w:rsidR="008B2058" w:rsidRPr="00213DFD" w:rsidRDefault="008B2058" w:rsidP="008B2058"/>
    <w:p w14:paraId="4359F683" w14:textId="77777777" w:rsidR="008B2058" w:rsidRPr="00213DFD" w:rsidRDefault="008B2058" w:rsidP="008B2058">
      <w:pPr>
        <w:rPr>
          <w:u w:val="single"/>
        </w:rPr>
      </w:pPr>
      <w:r w:rsidRPr="00213DFD">
        <w:rPr>
          <w:u w:val="single"/>
        </w:rPr>
        <w:t>METABOLISM</w:t>
      </w:r>
      <w:r w:rsidRPr="00213DFD">
        <w:tab/>
      </w:r>
      <w:r w:rsidRPr="00213DFD">
        <w:tab/>
      </w:r>
      <w:r w:rsidRPr="00213DFD">
        <w:rPr>
          <w:u w:val="single"/>
        </w:rPr>
        <w:t>DENTAL</w:t>
      </w:r>
      <w:r w:rsidRPr="00213DFD">
        <w:tab/>
      </w:r>
      <w:r w:rsidRPr="00213DFD">
        <w:tab/>
      </w:r>
      <w:r w:rsidRPr="00213DFD">
        <w:rPr>
          <w:u w:val="single"/>
        </w:rPr>
        <w:t>DIGESTION</w:t>
      </w:r>
      <w:r w:rsidRPr="00213DFD">
        <w:tab/>
      </w:r>
      <w:r w:rsidRPr="00213DFD">
        <w:tab/>
      </w:r>
      <w:r w:rsidRPr="00213DFD">
        <w:rPr>
          <w:u w:val="single"/>
        </w:rPr>
        <w:t>FEMALE</w:t>
      </w:r>
    </w:p>
    <w:p w14:paraId="6D52E51E" w14:textId="77777777" w:rsidR="008B2058" w:rsidRPr="00213DFD" w:rsidRDefault="008B2058" w:rsidP="008B2058">
      <w:r w:rsidRPr="00213DFD">
        <w:t>__Weight Gain</w:t>
      </w:r>
      <w:r w:rsidRPr="00213DFD">
        <w:tab/>
      </w:r>
      <w:r w:rsidRPr="00213DFD">
        <w:tab/>
        <w:t>__Tooth Problems</w:t>
      </w:r>
      <w:r w:rsidRPr="00213DFD">
        <w:tab/>
        <w:t>__Heartburn</w:t>
      </w:r>
      <w:r w:rsidRPr="00213DFD">
        <w:tab/>
      </w:r>
      <w:r w:rsidRPr="00213DFD">
        <w:tab/>
        <w:t>__Pregnant</w:t>
      </w:r>
    </w:p>
    <w:p w14:paraId="202C99ED" w14:textId="00914385" w:rsidR="008B2058" w:rsidRPr="00213DFD" w:rsidRDefault="008B2058" w:rsidP="008B2058">
      <w:r w:rsidRPr="00213DFD">
        <w:t>__Weight Loss</w:t>
      </w:r>
      <w:r w:rsidRPr="00213DFD">
        <w:tab/>
      </w:r>
      <w:r w:rsidRPr="00213DFD">
        <w:tab/>
        <w:t>__Root Canals</w:t>
      </w:r>
      <w:r w:rsidRPr="00213DFD">
        <w:tab/>
      </w:r>
      <w:r w:rsidRPr="00213DFD">
        <w:tab/>
        <w:t>_</w:t>
      </w:r>
      <w:r w:rsidR="00213DFD">
        <w:t>_Abdominal Pain</w:t>
      </w:r>
      <w:r w:rsidR="00213DFD">
        <w:tab/>
        <w:t>__Problems w/</w:t>
      </w:r>
      <w:r w:rsidRPr="00213DFD">
        <w:t>periods</w:t>
      </w:r>
    </w:p>
    <w:p w14:paraId="6A19CD78" w14:textId="64A187F4" w:rsidR="008B2058" w:rsidRPr="00213DFD" w:rsidRDefault="008B2058" w:rsidP="008B2058">
      <w:r w:rsidRPr="00213DFD">
        <w:t>__High/Low BP</w:t>
      </w:r>
      <w:r w:rsidRPr="00213DFD">
        <w:tab/>
      </w:r>
      <w:r w:rsidRPr="00213DFD">
        <w:tab/>
        <w:t>__Amalgam Fillings</w:t>
      </w:r>
      <w:r w:rsidRPr="00213DFD">
        <w:tab/>
      </w:r>
      <w:r w:rsidR="00213DFD">
        <w:t>__Gas/Bloating</w:t>
      </w:r>
      <w:r w:rsidR="00213DFD">
        <w:tab/>
      </w:r>
      <w:r w:rsidRPr="00213DFD">
        <w:t>__Cancer</w:t>
      </w:r>
    </w:p>
    <w:p w14:paraId="7AEC7385" w14:textId="0612E0B9" w:rsidR="008B2058" w:rsidRPr="00213DFD" w:rsidRDefault="008B2058" w:rsidP="008B2058">
      <w:r w:rsidRPr="00213DFD">
        <w:t>__Blood sugar</w:t>
      </w:r>
      <w:r w:rsidRPr="00213DFD">
        <w:tab/>
      </w:r>
      <w:r w:rsidRPr="00213DFD">
        <w:tab/>
      </w:r>
      <w:r w:rsidR="00213DFD">
        <w:tab/>
      </w:r>
      <w:r w:rsidRPr="00213DFD">
        <w:t>__Difficulty chewing</w:t>
      </w:r>
      <w:r w:rsidRPr="00213DFD">
        <w:tab/>
        <w:t>__Diarrhea</w:t>
      </w:r>
      <w:r w:rsidRPr="00213DFD">
        <w:tab/>
      </w:r>
      <w:r w:rsidRPr="00213DFD">
        <w:tab/>
        <w:t>__Breast Tenderness</w:t>
      </w:r>
    </w:p>
    <w:p w14:paraId="5C18A9FA" w14:textId="501B8C89" w:rsidR="008B2058" w:rsidRPr="00213DFD" w:rsidRDefault="00E85C1D" w:rsidP="008B2058">
      <w:r w:rsidRPr="00213DFD">
        <w:t>__Thyroid</w:t>
      </w:r>
      <w:r w:rsidRPr="00213DFD">
        <w:tab/>
      </w:r>
      <w:r w:rsidRPr="00213DFD">
        <w:tab/>
      </w:r>
      <w:r w:rsidR="00213DFD">
        <w:tab/>
      </w:r>
      <w:r w:rsidR="00DD2523" w:rsidRPr="00213DFD">
        <w:t>__TMJ</w:t>
      </w:r>
      <w:r w:rsidRPr="00213DFD">
        <w:tab/>
      </w:r>
      <w:r w:rsidR="00213DFD">
        <w:tab/>
      </w:r>
      <w:r w:rsidR="00213DFD">
        <w:tab/>
        <w:t>__Constipation</w:t>
      </w:r>
      <w:r w:rsidR="00213DFD">
        <w:tab/>
      </w:r>
      <w:r w:rsidR="008B2058" w:rsidRPr="00213DFD">
        <w:t>__Breast Implants</w:t>
      </w:r>
    </w:p>
    <w:p w14:paraId="393DD4FB" w14:textId="52074A20" w:rsidR="008B2058" w:rsidRDefault="008B2058" w:rsidP="008B2058"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="00213DFD">
        <w:tab/>
        <w:t>__Blood in stool</w:t>
      </w:r>
      <w:r w:rsidR="00213DFD">
        <w:tab/>
      </w:r>
      <w:r w:rsidRPr="00213DFD">
        <w:t xml:space="preserve">__Menopausal </w:t>
      </w:r>
    </w:p>
    <w:p w14:paraId="18E40FA7" w14:textId="580E2428" w:rsidR="00213DFD" w:rsidRDefault="00213DFD" w:rsidP="008B20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Colitis</w:t>
      </w:r>
    </w:p>
    <w:p w14:paraId="6EF8C0ED" w14:textId="09D59702" w:rsidR="00213DFD" w:rsidRPr="00213DFD" w:rsidRDefault="00424A1A" w:rsidP="008B2058">
      <w:r>
        <w:rPr>
          <w:u w:val="single"/>
        </w:rPr>
        <w:t>NEUROLOGIC</w:t>
      </w:r>
      <w:r>
        <w:tab/>
      </w:r>
      <w:r>
        <w:tab/>
      </w:r>
      <w:r>
        <w:rPr>
          <w:u w:val="single"/>
        </w:rPr>
        <w:t>MALE</w:t>
      </w:r>
      <w:r w:rsidR="00213DFD">
        <w:tab/>
      </w:r>
      <w:r w:rsidR="00213DFD">
        <w:tab/>
      </w:r>
      <w:r w:rsidR="00213DFD">
        <w:tab/>
        <w:t>__Liver Disease</w:t>
      </w:r>
    </w:p>
    <w:p w14:paraId="20F19DEF" w14:textId="623B027D" w:rsidR="00213DFD" w:rsidRDefault="00424A1A" w:rsidP="008B2058">
      <w:pPr>
        <w:rPr>
          <w:u w:val="single"/>
        </w:rPr>
      </w:pPr>
      <w:r w:rsidRPr="00213DFD">
        <w:t xml:space="preserve">__Numbness or Tingling    </w:t>
      </w:r>
      <w:r>
        <w:tab/>
        <w:t>__Prostate</w:t>
      </w:r>
    </w:p>
    <w:p w14:paraId="6E992456" w14:textId="0CDB5E63" w:rsidR="00213DFD" w:rsidRDefault="00424A1A" w:rsidP="008B2058">
      <w:r>
        <w:rPr>
          <w:u w:val="single"/>
        </w:rPr>
        <w:t>_</w:t>
      </w:r>
      <w:r>
        <w:t>_Weakness</w:t>
      </w:r>
      <w:r>
        <w:tab/>
      </w:r>
      <w:r>
        <w:tab/>
      </w:r>
      <w:r>
        <w:tab/>
        <w:t>__Cancer</w:t>
      </w:r>
    </w:p>
    <w:p w14:paraId="5BAE11E2" w14:textId="7C8D37BF" w:rsidR="00424A1A" w:rsidRDefault="00424A1A" w:rsidP="008B2058">
      <w:r>
        <w:rPr>
          <w:u w:val="single"/>
        </w:rPr>
        <w:t>__</w:t>
      </w:r>
      <w:r>
        <w:t>Insomnia</w:t>
      </w:r>
      <w:r>
        <w:tab/>
      </w:r>
    </w:p>
    <w:p w14:paraId="3FF0AB9F" w14:textId="5F9C4A27" w:rsidR="00424A1A" w:rsidRPr="00424A1A" w:rsidRDefault="00424A1A" w:rsidP="008B2058">
      <w:r>
        <w:t>__Poor Balance</w:t>
      </w:r>
    </w:p>
    <w:p w14:paraId="3EFBC662" w14:textId="77777777" w:rsidR="00213DFD" w:rsidRDefault="00213DFD" w:rsidP="008B2058">
      <w:pPr>
        <w:rPr>
          <w:u w:val="single"/>
        </w:rPr>
      </w:pPr>
    </w:p>
    <w:p w14:paraId="5BF68081" w14:textId="77777777" w:rsidR="00213DFD" w:rsidRDefault="00213DFD" w:rsidP="008B2058">
      <w:pPr>
        <w:rPr>
          <w:u w:val="single"/>
        </w:rPr>
      </w:pPr>
    </w:p>
    <w:p w14:paraId="1AACCC14" w14:textId="77777777" w:rsidR="00213DFD" w:rsidRDefault="00213DFD" w:rsidP="008B2058">
      <w:pPr>
        <w:rPr>
          <w:u w:val="single"/>
        </w:rPr>
      </w:pPr>
    </w:p>
    <w:p w14:paraId="721DCE5D" w14:textId="77777777" w:rsidR="00213DFD" w:rsidRDefault="00213DFD" w:rsidP="008B2058">
      <w:pPr>
        <w:rPr>
          <w:u w:val="single"/>
        </w:rPr>
      </w:pPr>
    </w:p>
    <w:p w14:paraId="0413E5D7" w14:textId="77777777" w:rsidR="00213DFD" w:rsidRDefault="00213DFD" w:rsidP="008B2058">
      <w:pPr>
        <w:rPr>
          <w:u w:val="single"/>
        </w:rPr>
      </w:pPr>
    </w:p>
    <w:p w14:paraId="01A626FE" w14:textId="77777777" w:rsidR="00213DFD" w:rsidRDefault="00213DFD" w:rsidP="008B2058">
      <w:pPr>
        <w:rPr>
          <w:u w:val="single"/>
        </w:rPr>
      </w:pPr>
    </w:p>
    <w:p w14:paraId="5E3283D0" w14:textId="77777777" w:rsidR="00213DFD" w:rsidRDefault="00213DFD" w:rsidP="008B2058">
      <w:pPr>
        <w:rPr>
          <w:u w:val="single"/>
        </w:rPr>
      </w:pPr>
    </w:p>
    <w:p w14:paraId="00775C36" w14:textId="5C98C95E" w:rsidR="00213DFD" w:rsidRPr="00213DFD" w:rsidRDefault="008B2058" w:rsidP="008B2058">
      <w:r w:rsidRPr="00213DFD">
        <w:rPr>
          <w:u w:val="single"/>
        </w:rPr>
        <w:t>SKIN</w:t>
      </w:r>
      <w:r w:rsidRPr="00213DFD">
        <w:tab/>
      </w:r>
      <w:r w:rsidRPr="00213DFD">
        <w:tab/>
      </w:r>
      <w:r w:rsidRPr="00213DFD">
        <w:tab/>
      </w:r>
      <w:r w:rsidR="00213DFD">
        <w:rPr>
          <w:u w:val="single"/>
        </w:rPr>
        <w:t>CHEST</w:t>
      </w:r>
      <w:r w:rsidR="00213DFD">
        <w:tab/>
      </w:r>
      <w:r w:rsidR="00213DFD">
        <w:tab/>
      </w:r>
      <w:r w:rsidR="00213DFD">
        <w:rPr>
          <w:u w:val="single"/>
        </w:rPr>
        <w:t>URINARY</w:t>
      </w:r>
      <w:r w:rsidR="00213DFD">
        <w:tab/>
      </w:r>
      <w:r w:rsidR="00213DFD">
        <w:tab/>
      </w:r>
      <w:r w:rsidR="00213DFD">
        <w:tab/>
      </w:r>
      <w:r w:rsidR="00213DFD">
        <w:rPr>
          <w:u w:val="single"/>
        </w:rPr>
        <w:t>STRUCTURAL</w:t>
      </w:r>
    </w:p>
    <w:p w14:paraId="56C0C1CC" w14:textId="77777777" w:rsidR="00424A1A" w:rsidRDefault="00424A1A" w:rsidP="008B2058"/>
    <w:p w14:paraId="14207003" w14:textId="266F3BE5" w:rsidR="008B2058" w:rsidRPr="00213DFD" w:rsidRDefault="008B2058" w:rsidP="008B2058">
      <w:r w:rsidRPr="00213DFD">
        <w:t>__History of Ulcers</w:t>
      </w:r>
      <w:r w:rsidRPr="00213DFD">
        <w:tab/>
      </w:r>
    </w:p>
    <w:p w14:paraId="3B75D9DD" w14:textId="6C720E9C" w:rsidR="008B2058" w:rsidRPr="00213DFD" w:rsidRDefault="00213DFD" w:rsidP="008B2058">
      <w:r>
        <w:t>__Rash</w:t>
      </w:r>
      <w:r>
        <w:tab/>
      </w:r>
      <w:r>
        <w:tab/>
        <w:t>__Chest Pain</w:t>
      </w:r>
      <w:r>
        <w:tab/>
      </w:r>
      <w:r>
        <w:tab/>
        <w:t>__</w:t>
      </w:r>
      <w:r w:rsidRPr="00213DFD">
        <w:t xml:space="preserve"> </w:t>
      </w:r>
      <w:r w:rsidRPr="00213DFD">
        <w:t>Frequent</w:t>
      </w:r>
      <w:r>
        <w:t xml:space="preserve"> Urination</w:t>
      </w:r>
      <w:r w:rsidR="008B2058" w:rsidRPr="00213DFD">
        <w:tab/>
      </w:r>
      <w:r w:rsidR="008B2058" w:rsidRPr="00213DFD">
        <w:tab/>
      </w:r>
      <w:r>
        <w:t>__Arthritis</w:t>
      </w:r>
    </w:p>
    <w:p w14:paraId="3333C4A9" w14:textId="6EA7735A" w:rsidR="008B2058" w:rsidRPr="00213DFD" w:rsidRDefault="008B2058" w:rsidP="008B2058">
      <w:r w:rsidRPr="00213DFD">
        <w:t>__</w:t>
      </w:r>
      <w:r w:rsidR="008336D9" w:rsidRPr="00213DFD">
        <w:t>Ecz</w:t>
      </w:r>
      <w:r w:rsidR="00757C05" w:rsidRPr="00213DFD">
        <w:t>ema</w:t>
      </w:r>
      <w:r w:rsidR="00757C05" w:rsidRPr="00213DFD">
        <w:tab/>
      </w:r>
      <w:r w:rsidRPr="00213DFD">
        <w:tab/>
        <w:t>_</w:t>
      </w:r>
      <w:r w:rsidR="00213DFD">
        <w:t>_Palpitations</w:t>
      </w:r>
      <w:r w:rsidR="00213DFD">
        <w:tab/>
      </w:r>
      <w:r w:rsidR="00213DFD">
        <w:tab/>
        <w:t>__</w:t>
      </w:r>
      <w:r w:rsidR="00213DFD" w:rsidRPr="00213DFD">
        <w:t xml:space="preserve"> </w:t>
      </w:r>
      <w:r w:rsidR="00213DFD" w:rsidRPr="00213DFD">
        <w:t>Urinary Incontinence</w:t>
      </w:r>
      <w:r w:rsidR="00213DFD">
        <w:tab/>
      </w:r>
      <w:r w:rsidRPr="00213DFD">
        <w:t>__</w:t>
      </w:r>
      <w:r w:rsidR="00213DFD">
        <w:t>Bursitis</w:t>
      </w:r>
    </w:p>
    <w:p w14:paraId="640C44E9" w14:textId="5483AEDE" w:rsidR="008B2058" w:rsidRPr="00213DFD" w:rsidRDefault="008B2058" w:rsidP="008B2058">
      <w:r w:rsidRPr="00213DFD">
        <w:t>__Dry Skin</w:t>
      </w:r>
      <w:r w:rsidRPr="00213DFD">
        <w:tab/>
      </w:r>
      <w:r w:rsidRPr="00213DFD">
        <w:tab/>
        <w:t>__Cough</w:t>
      </w:r>
      <w:r w:rsidRPr="00213DFD">
        <w:tab/>
      </w:r>
      <w:r w:rsidRPr="00213DFD">
        <w:tab/>
      </w:r>
      <w:r w:rsidR="00213DFD">
        <w:t>__Difficulty starting urine</w:t>
      </w:r>
      <w:r w:rsidR="00213DFD">
        <w:tab/>
        <w:t>__Osteoporosis</w:t>
      </w:r>
    </w:p>
    <w:p w14:paraId="2ED30901" w14:textId="2C46D1F7" w:rsidR="00213DFD" w:rsidRDefault="00213DFD" w:rsidP="008B2058">
      <w:r>
        <w:t>__Acne</w:t>
      </w:r>
      <w:r>
        <w:tab/>
      </w:r>
      <w:r>
        <w:tab/>
        <w:t>__Shortness of Breath</w:t>
      </w:r>
      <w:r>
        <w:tab/>
      </w:r>
      <w:r>
        <w:tab/>
      </w:r>
      <w:r>
        <w:tab/>
      </w:r>
      <w:r>
        <w:tab/>
      </w:r>
      <w:r>
        <w:tab/>
      </w:r>
      <w:r w:rsidR="008B2058" w:rsidRPr="00213DFD">
        <w:t>__Osteoporosis</w:t>
      </w:r>
    </w:p>
    <w:p w14:paraId="6B21D64F" w14:textId="5B03925C" w:rsidR="008B2058" w:rsidRPr="00213DFD" w:rsidRDefault="00213DFD" w:rsidP="008B2058">
      <w:r>
        <w:t>__Recent Botox</w:t>
      </w:r>
      <w:r>
        <w:tab/>
        <w:t>__Asthma</w:t>
      </w:r>
      <w:r>
        <w:tab/>
      </w:r>
      <w:r>
        <w:tab/>
      </w:r>
      <w:r>
        <w:tab/>
      </w:r>
      <w:r>
        <w:tab/>
      </w:r>
      <w:r>
        <w:tab/>
      </w:r>
      <w:r>
        <w:tab/>
        <w:t>__Foot/Ankle Swelling</w:t>
      </w:r>
    </w:p>
    <w:p w14:paraId="0C279521" w14:textId="585710CF" w:rsidR="008B2058" w:rsidRPr="00213DFD" w:rsidRDefault="00424A1A" w:rsidP="008B2058">
      <w:r>
        <w:t xml:space="preserve">__Any recent </w:t>
      </w:r>
      <w:r>
        <w:tab/>
      </w:r>
      <w:r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>
        <w:tab/>
      </w:r>
      <w:r>
        <w:tab/>
      </w:r>
      <w:r w:rsidR="00213DFD">
        <w:tab/>
      </w:r>
      <w:r w:rsidR="00213DFD">
        <w:tab/>
        <w:t>__Blood Clots</w:t>
      </w:r>
    </w:p>
    <w:p w14:paraId="6590D35A" w14:textId="37F66DE8" w:rsidR="008B2058" w:rsidRPr="00213DFD" w:rsidRDefault="008B2058" w:rsidP="008B2058">
      <w:r w:rsidRPr="00213DFD">
        <w:t xml:space="preserve">    Injection under skin</w:t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="00424A1A">
        <w:tab/>
      </w:r>
      <w:r w:rsidR="00424A1A">
        <w:tab/>
      </w:r>
      <w:r w:rsidR="00424A1A">
        <w:tab/>
      </w:r>
      <w:r w:rsidR="00424A1A">
        <w:tab/>
      </w:r>
      <w:r w:rsidRPr="00213DFD">
        <w:t>__Varicose Veins</w:t>
      </w:r>
    </w:p>
    <w:p w14:paraId="0008FEAA" w14:textId="190CF1E5" w:rsidR="008B2058" w:rsidRPr="00213DFD" w:rsidRDefault="008B2058" w:rsidP="008B2058">
      <w:r w:rsidRPr="00213DFD">
        <w:tab/>
      </w:r>
      <w:r w:rsidRPr="00213DFD">
        <w:tab/>
      </w:r>
      <w:r w:rsidRPr="00213DFD">
        <w:tab/>
      </w:r>
      <w:r w:rsidR="00424A1A">
        <w:tab/>
      </w:r>
      <w:r w:rsidR="00424A1A">
        <w:tab/>
      </w:r>
      <w:r w:rsidR="00424A1A">
        <w:tab/>
      </w:r>
      <w:r w:rsidR="00424A1A">
        <w:tab/>
      </w:r>
      <w:r w:rsidR="00213DFD">
        <w:tab/>
      </w:r>
      <w:r w:rsidR="00213DFD">
        <w:tab/>
      </w:r>
      <w:r w:rsidR="00424A1A">
        <w:tab/>
      </w:r>
      <w:r w:rsidRPr="00213DFD">
        <w:t>__Recent Surgery</w:t>
      </w:r>
    </w:p>
    <w:p w14:paraId="741E6080" w14:textId="60712D14" w:rsidR="008B2058" w:rsidRPr="00213DFD" w:rsidRDefault="008B2058" w:rsidP="008B2058">
      <w:r w:rsidRPr="00213DFD">
        <w:tab/>
      </w:r>
      <w:r w:rsidRPr="00213DFD">
        <w:tab/>
      </w:r>
      <w:r w:rsidRPr="00213DFD">
        <w:tab/>
      </w:r>
      <w:r w:rsidR="00213DFD">
        <w:tab/>
      </w:r>
      <w:r w:rsidR="00424A1A">
        <w:tab/>
      </w:r>
      <w:r w:rsidR="00424A1A">
        <w:tab/>
      </w:r>
      <w:r w:rsidR="00424A1A">
        <w:tab/>
      </w:r>
      <w:r w:rsidR="00424A1A">
        <w:tab/>
      </w:r>
      <w:r w:rsidR="00424A1A">
        <w:tab/>
      </w:r>
      <w:r w:rsidR="00424A1A">
        <w:tab/>
      </w:r>
      <w:r w:rsidR="00213DFD">
        <w:t>__Neck Pain/Problems</w:t>
      </w:r>
    </w:p>
    <w:p w14:paraId="172DA387" w14:textId="26A4CA62" w:rsidR="00424A1A" w:rsidRDefault="00424A1A" w:rsidP="008B20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Back Pain/Problems</w:t>
      </w:r>
    </w:p>
    <w:p w14:paraId="4CE731A8" w14:textId="6745D1DF" w:rsidR="00424A1A" w:rsidRPr="00424A1A" w:rsidRDefault="00424A1A" w:rsidP="008B20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Sciatica</w:t>
      </w:r>
    </w:p>
    <w:p w14:paraId="3DCE3596" w14:textId="77777777" w:rsidR="00424A1A" w:rsidRDefault="00424A1A" w:rsidP="008B2058">
      <w:pPr>
        <w:rPr>
          <w:u w:val="single"/>
        </w:rPr>
      </w:pPr>
    </w:p>
    <w:p w14:paraId="4C68F6CD" w14:textId="43CA114B" w:rsidR="008B2058" w:rsidRPr="00213DFD" w:rsidRDefault="008B2058" w:rsidP="008B2058">
      <w:r w:rsidRPr="00213DFD">
        <w:rPr>
          <w:u w:val="single"/>
        </w:rPr>
        <w:t>EYES/EARS/MOUTH</w:t>
      </w:r>
      <w:r w:rsidRPr="00213DFD">
        <w:tab/>
      </w:r>
      <w:r w:rsidRPr="00213DFD">
        <w:tab/>
      </w:r>
      <w:r w:rsidR="00424A1A" w:rsidRPr="00213DFD">
        <w:rPr>
          <w:u w:val="single"/>
        </w:rPr>
        <w:t>ALLERGIES</w:t>
      </w:r>
      <w:r w:rsidRPr="00213DFD">
        <w:tab/>
      </w:r>
      <w:r w:rsidR="00424A1A">
        <w:tab/>
      </w:r>
      <w:r w:rsidR="00424A1A">
        <w:tab/>
      </w:r>
      <w:r w:rsidR="00424A1A">
        <w:tab/>
      </w:r>
      <w:r w:rsidR="00424A1A" w:rsidRPr="00213DFD">
        <w:rPr>
          <w:u w:val="single"/>
        </w:rPr>
        <w:t>IMMUNE</w:t>
      </w:r>
    </w:p>
    <w:p w14:paraId="71D0F81A" w14:textId="6A85C014" w:rsidR="008B2058" w:rsidRPr="00213DFD" w:rsidRDefault="008B2058" w:rsidP="008B2058">
      <w:r w:rsidRPr="00213DFD">
        <w:t>__Headaches</w:t>
      </w:r>
      <w:r w:rsidRPr="00213DFD">
        <w:tab/>
      </w:r>
      <w:r w:rsidRPr="00213DFD">
        <w:tab/>
      </w:r>
      <w:r w:rsidR="00213DFD">
        <w:tab/>
      </w:r>
      <w:r w:rsidRPr="00213DFD">
        <w:tab/>
      </w:r>
      <w:r w:rsidR="00424A1A" w:rsidRPr="00213DFD">
        <w:t>__Medications</w:t>
      </w:r>
      <w:r w:rsidRPr="00213DFD">
        <w:tab/>
      </w:r>
      <w:r w:rsidRPr="00213DFD">
        <w:tab/>
      </w:r>
      <w:r w:rsidR="00424A1A">
        <w:tab/>
      </w:r>
      <w:r w:rsidR="00424A1A">
        <w:tab/>
      </w:r>
      <w:r w:rsidR="00424A1A" w:rsidRPr="00213DFD">
        <w:t>__Chronic Fatigue</w:t>
      </w:r>
    </w:p>
    <w:p w14:paraId="78CAF148" w14:textId="33C80852" w:rsidR="008B2058" w:rsidRPr="00213DFD" w:rsidRDefault="008B2058" w:rsidP="008B2058">
      <w:r w:rsidRPr="00213DFD">
        <w:t>__Dizziness</w:t>
      </w:r>
      <w:r w:rsidRPr="00213DFD">
        <w:tab/>
      </w:r>
      <w:r w:rsidRPr="00213DFD">
        <w:tab/>
      </w:r>
      <w:r w:rsidR="00213DFD">
        <w:tab/>
      </w:r>
      <w:r w:rsidR="00213DFD">
        <w:tab/>
      </w:r>
      <w:r w:rsidR="00424A1A">
        <w:t>__</w:t>
      </w:r>
      <w:r w:rsidR="00424A1A" w:rsidRPr="00424A1A">
        <w:t xml:space="preserve"> </w:t>
      </w:r>
      <w:r w:rsidR="00424A1A" w:rsidRPr="00213DFD">
        <w:t>Chemicals</w:t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="00424A1A" w:rsidRPr="00213DFD">
        <w:t>__Fibromyalgia</w:t>
      </w:r>
    </w:p>
    <w:p w14:paraId="1C975078" w14:textId="6275EA39" w:rsidR="008B2058" w:rsidRPr="00213DFD" w:rsidRDefault="008B2058" w:rsidP="008B2058">
      <w:pPr>
        <w:rPr>
          <w:u w:val="single"/>
        </w:rPr>
      </w:pPr>
      <w:r w:rsidRPr="00213DFD">
        <w:t>__Ringing in Ears</w:t>
      </w:r>
      <w:r w:rsidRPr="00213DFD">
        <w:tab/>
      </w:r>
      <w:r w:rsidRPr="00213DFD">
        <w:tab/>
      </w:r>
      <w:r w:rsidRPr="00213DFD">
        <w:tab/>
      </w:r>
      <w:r w:rsidR="00424A1A" w:rsidRPr="00213DFD">
        <w:t>__Foods</w:t>
      </w:r>
      <w:r w:rsidRPr="00213DFD">
        <w:tab/>
      </w:r>
      <w:r w:rsidRPr="00213DFD">
        <w:tab/>
      </w:r>
      <w:r w:rsidRPr="00213DFD">
        <w:tab/>
      </w:r>
      <w:r w:rsidR="00213DFD">
        <w:tab/>
      </w:r>
      <w:r w:rsidR="00424A1A" w:rsidRPr="00213DFD">
        <w:t>__Yeast Infections</w:t>
      </w:r>
    </w:p>
    <w:p w14:paraId="73F6C210" w14:textId="6AA7E138" w:rsidR="008B2058" w:rsidRPr="00213DFD" w:rsidRDefault="00424A1A" w:rsidP="008B2058">
      <w:r>
        <w:t>__Blurred Vision</w:t>
      </w:r>
      <w:r>
        <w:tab/>
      </w:r>
      <w:r>
        <w:tab/>
      </w:r>
      <w:r>
        <w:tab/>
        <w:t>__Plants</w:t>
      </w:r>
      <w:r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 w:rsidRPr="00213DFD">
        <w:t xml:space="preserve">__ </w:t>
      </w:r>
      <w:proofErr w:type="gramStart"/>
      <w:r w:rsidRPr="00213DFD">
        <w:t>Past</w:t>
      </w:r>
      <w:proofErr w:type="gramEnd"/>
      <w:r w:rsidRPr="00213DFD">
        <w:t xml:space="preserve"> viral infections</w:t>
      </w:r>
    </w:p>
    <w:p w14:paraId="5C7FE209" w14:textId="58EBAE2C" w:rsidR="008B2058" w:rsidRPr="00213DFD" w:rsidRDefault="00424A1A" w:rsidP="008B2058">
      <w:r>
        <w:t>__Sinus Problems</w:t>
      </w:r>
      <w:r>
        <w:tab/>
      </w:r>
      <w:r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 w:rsidRPr="00213DFD">
        <w:t>__ Past Strep or Mono</w:t>
      </w:r>
    </w:p>
    <w:p w14:paraId="310F67C9" w14:textId="14EF3AE2" w:rsidR="008B2058" w:rsidRPr="00213DFD" w:rsidRDefault="00424A1A" w:rsidP="008B2058">
      <w:r>
        <w:t>__Difficulty Swallowing</w:t>
      </w:r>
      <w:r>
        <w:tab/>
      </w:r>
      <w:r>
        <w:tab/>
      </w:r>
      <w:r>
        <w:tab/>
      </w:r>
      <w:r w:rsidR="008B2058" w:rsidRPr="00213DFD">
        <w:tab/>
      </w:r>
      <w:r w:rsidR="008B2058" w:rsidRPr="00213DFD">
        <w:tab/>
      </w:r>
      <w:r w:rsidR="008B2058" w:rsidRPr="00213DFD">
        <w:tab/>
      </w:r>
      <w:r>
        <w:tab/>
      </w:r>
      <w:r w:rsidRPr="00213DFD">
        <w:t>__ Epstein- Barr</w:t>
      </w:r>
    </w:p>
    <w:p w14:paraId="370D4ECE" w14:textId="6E5B76E4" w:rsidR="008B2058" w:rsidRPr="00213DFD" w:rsidRDefault="008B2058" w:rsidP="008B2058">
      <w:r w:rsidRPr="00213DFD">
        <w:t>_</w:t>
      </w:r>
      <w:r w:rsidR="008336D9" w:rsidRPr="00213DFD">
        <w:t>_Mouth Sores</w:t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8336D9" w:rsidRPr="00213DFD">
        <w:tab/>
      </w:r>
      <w:r w:rsidR="00424A1A" w:rsidRPr="00213DFD">
        <w:t>__ Lyme</w:t>
      </w:r>
    </w:p>
    <w:p w14:paraId="01EDF104" w14:textId="71C87034" w:rsidR="007079CF" w:rsidRPr="00213DFD" w:rsidRDefault="008336D9" w:rsidP="008B2058"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Pr="00213DFD">
        <w:tab/>
      </w:r>
      <w:r w:rsidR="007079CF" w:rsidRPr="00213DFD">
        <w:tab/>
      </w:r>
    </w:p>
    <w:p w14:paraId="4CAC6D43" w14:textId="77777777" w:rsidR="00213DFD" w:rsidRPr="00213DFD" w:rsidRDefault="00213DFD" w:rsidP="008B2058"/>
    <w:p w14:paraId="2DD79785" w14:textId="63BF0EC7" w:rsidR="00213DFD" w:rsidRPr="00213DFD" w:rsidRDefault="00213DFD" w:rsidP="00424A1A">
      <w:r w:rsidRPr="00213DFD">
        <w:t>Describe any specific medical attention or assistance you will need while visiting our center (you must be able to get into the unit or bring a caregiver to help you).________________________________________</w:t>
      </w:r>
      <w:r w:rsidR="00424A1A">
        <w:t>______________________________________________________________________________________________________________________________</w:t>
      </w:r>
    </w:p>
    <w:p w14:paraId="42DC8F3A" w14:textId="77777777" w:rsidR="00213DFD" w:rsidRPr="00213DFD" w:rsidRDefault="00213DFD" w:rsidP="00213DFD">
      <w:pPr>
        <w:spacing w:line="360" w:lineRule="auto"/>
      </w:pPr>
      <w:r w:rsidRPr="00213DFD">
        <w:t>Will you be bringing a caregiver, nurse or spouse with you</w:t>
      </w:r>
      <w:proofErr w:type="gramStart"/>
      <w:r w:rsidRPr="00213DFD">
        <w:t>?_</w:t>
      </w:r>
      <w:proofErr w:type="gramEnd"/>
      <w:r w:rsidRPr="00213DFD">
        <w:t>_____________________________________</w:t>
      </w:r>
    </w:p>
    <w:p w14:paraId="226F699B" w14:textId="77777777" w:rsidR="00213DFD" w:rsidRPr="00213DFD" w:rsidRDefault="00213DFD" w:rsidP="00213DFD">
      <w:pPr>
        <w:spacing w:line="360" w:lineRule="auto"/>
      </w:pPr>
      <w:r w:rsidRPr="00213DFD">
        <w:t>Please circle the word that best describes your current state of health:</w:t>
      </w:r>
    </w:p>
    <w:p w14:paraId="2733285E" w14:textId="77777777" w:rsidR="00213DFD" w:rsidRPr="00213DFD" w:rsidRDefault="00213DFD" w:rsidP="00213DFD">
      <w:pPr>
        <w:spacing w:line="360" w:lineRule="auto"/>
      </w:pPr>
      <w:r w:rsidRPr="00213DFD">
        <w:t>Excellent     Good     Average     Improving     Declining     Serious     Debilitated</w:t>
      </w:r>
    </w:p>
    <w:p w14:paraId="70A05571" w14:textId="77777777" w:rsidR="00213DFD" w:rsidRPr="00213DFD" w:rsidRDefault="00213DFD" w:rsidP="00213DFD">
      <w:pPr>
        <w:spacing w:line="360" w:lineRule="auto"/>
      </w:pPr>
      <w:r w:rsidRPr="00213DFD">
        <w:t>What brings you joy</w:t>
      </w:r>
      <w:proofErr w:type="gramStart"/>
      <w:r w:rsidRPr="00213DFD">
        <w:t>?_</w:t>
      </w:r>
      <w:proofErr w:type="gramEnd"/>
      <w:r w:rsidRPr="00213DFD">
        <w:t>____________________________________________________________________</w:t>
      </w:r>
    </w:p>
    <w:p w14:paraId="51FAD233" w14:textId="09B9474A" w:rsidR="00213DFD" w:rsidRPr="00213DFD" w:rsidRDefault="00213DFD" w:rsidP="00213DFD">
      <w:pPr>
        <w:spacing w:line="360" w:lineRule="auto"/>
      </w:pPr>
      <w:r w:rsidRPr="00213DFD">
        <w:t>______________________________________________________</w:t>
      </w:r>
      <w:r w:rsidR="00DA7AD7">
        <w:t>_______________________________</w:t>
      </w:r>
    </w:p>
    <w:p w14:paraId="1E5EDC00" w14:textId="77777777" w:rsidR="00213DFD" w:rsidRPr="00213DFD" w:rsidRDefault="00213DFD" w:rsidP="00213DFD">
      <w:pPr>
        <w:spacing w:line="360" w:lineRule="auto"/>
      </w:pPr>
      <w:r w:rsidRPr="00213DFD">
        <w:t>Please circle the most emotional draining relationship or relationship in your life:</w:t>
      </w:r>
    </w:p>
    <w:p w14:paraId="382AADF0" w14:textId="77777777" w:rsidR="00213DFD" w:rsidRPr="00213DFD" w:rsidRDefault="00213DFD" w:rsidP="00213DFD">
      <w:pPr>
        <w:spacing w:line="360" w:lineRule="auto"/>
      </w:pPr>
      <w:r w:rsidRPr="00213DFD">
        <w:t>Significant Other          Job          Children     Your Relationship with Yourself          State of the World</w:t>
      </w:r>
    </w:p>
    <w:p w14:paraId="585FA408" w14:textId="77777777" w:rsidR="00213DFD" w:rsidRPr="00213DFD" w:rsidRDefault="00213DFD" w:rsidP="00213DFD">
      <w:pPr>
        <w:spacing w:line="360" w:lineRule="auto"/>
      </w:pPr>
      <w:r w:rsidRPr="00213DFD">
        <w:lastRenderedPageBreak/>
        <w:t>Is your home environment peaceful or stressful most of the time</w:t>
      </w:r>
      <w:proofErr w:type="gramStart"/>
      <w:r w:rsidRPr="00213DFD">
        <w:t>?_</w:t>
      </w:r>
      <w:proofErr w:type="gramEnd"/>
      <w:r w:rsidRPr="00213DFD">
        <w:t>________________________________</w:t>
      </w:r>
    </w:p>
    <w:p w14:paraId="6824AA8F" w14:textId="77777777" w:rsidR="00213DFD" w:rsidRPr="00213DFD" w:rsidRDefault="00213DFD" w:rsidP="00213DFD">
      <w:pPr>
        <w:spacing w:line="360" w:lineRule="auto"/>
      </w:pPr>
      <w:r w:rsidRPr="00213DFD">
        <w:t>Do you have trouble concentrating, or ‘brain fog’?   Y   N                         Do you feel supported?    Y     N</w:t>
      </w:r>
    </w:p>
    <w:p w14:paraId="61B0201D" w14:textId="77777777" w:rsidR="00213DFD" w:rsidRPr="00213DFD" w:rsidRDefault="00213DFD" w:rsidP="00213DFD">
      <w:pPr>
        <w:spacing w:line="360" w:lineRule="auto"/>
      </w:pPr>
      <w:r w:rsidRPr="00213DFD">
        <w:t>What drives you, inspires you, gives you a sense of purpose</w:t>
      </w:r>
      <w:proofErr w:type="gramStart"/>
      <w:r w:rsidRPr="00213DFD">
        <w:t>:_</w:t>
      </w:r>
      <w:proofErr w:type="gramEnd"/>
      <w:r w:rsidRPr="00213DFD">
        <w:t>____________________________________</w:t>
      </w:r>
      <w:r w:rsidRPr="00213DFD">
        <w:br/>
        <w:t>______________________________________________________________________________________</w:t>
      </w:r>
    </w:p>
    <w:p w14:paraId="3CCCF584" w14:textId="77777777" w:rsidR="00213DFD" w:rsidRPr="00213DFD" w:rsidRDefault="00213DFD" w:rsidP="00213DFD">
      <w:pPr>
        <w:spacing w:line="360" w:lineRule="auto"/>
      </w:pPr>
      <w:r w:rsidRPr="00213DFD">
        <w:t>Please check the emotions that best reflect how you feel most of the time:</w:t>
      </w:r>
    </w:p>
    <w:p w14:paraId="1DF3A1E5" w14:textId="77777777" w:rsidR="00213DFD" w:rsidRPr="00213DFD" w:rsidRDefault="00213DFD" w:rsidP="00213DFD">
      <w:r w:rsidRPr="00213DFD">
        <w:t>__Joy</w:t>
      </w:r>
      <w:r w:rsidRPr="00213DFD">
        <w:tab/>
      </w:r>
      <w:r w:rsidRPr="00213DFD">
        <w:tab/>
        <w:t>__Sad</w:t>
      </w:r>
      <w:r w:rsidRPr="00213DFD">
        <w:tab/>
      </w:r>
      <w:r w:rsidRPr="00213DFD">
        <w:tab/>
        <w:t>__Excited</w:t>
      </w:r>
      <w:r w:rsidRPr="00213DFD">
        <w:tab/>
      </w:r>
      <w:r w:rsidRPr="00213DFD">
        <w:tab/>
        <w:t>__Optimistic</w:t>
      </w:r>
    </w:p>
    <w:p w14:paraId="269698F9" w14:textId="77777777" w:rsidR="00213DFD" w:rsidRPr="00213DFD" w:rsidRDefault="00213DFD" w:rsidP="00213DFD">
      <w:r w:rsidRPr="00213DFD">
        <w:t>__ Anger</w:t>
      </w:r>
      <w:r w:rsidRPr="00213DFD">
        <w:tab/>
        <w:t>__Depressed</w:t>
      </w:r>
      <w:r w:rsidRPr="00213DFD">
        <w:tab/>
        <w:t>__Passionate</w:t>
      </w:r>
      <w:r w:rsidRPr="00213DFD">
        <w:tab/>
      </w:r>
      <w:r w:rsidRPr="00213DFD">
        <w:tab/>
        <w:t>__Terrified</w:t>
      </w:r>
    </w:p>
    <w:p w14:paraId="7A774692" w14:textId="77777777" w:rsidR="00213DFD" w:rsidRPr="00213DFD" w:rsidRDefault="00213DFD" w:rsidP="00213DFD">
      <w:r w:rsidRPr="00213DFD">
        <w:t>__Resentment</w:t>
      </w:r>
      <w:r w:rsidRPr="00213DFD">
        <w:tab/>
        <w:t>__Hopeless</w:t>
      </w:r>
      <w:r w:rsidRPr="00213DFD">
        <w:tab/>
        <w:t>__Safe</w:t>
      </w:r>
      <w:r w:rsidRPr="00213DFD">
        <w:tab/>
      </w:r>
      <w:r w:rsidRPr="00213DFD">
        <w:tab/>
      </w:r>
      <w:r w:rsidRPr="00213DFD">
        <w:tab/>
        <w:t>__Anxious</w:t>
      </w:r>
    </w:p>
    <w:p w14:paraId="4CDB3F22" w14:textId="77777777" w:rsidR="00213DFD" w:rsidRPr="00213DFD" w:rsidRDefault="00213DFD" w:rsidP="00213DFD">
      <w:r w:rsidRPr="00213DFD">
        <w:t>__Peaceful</w:t>
      </w:r>
      <w:r w:rsidRPr="00213DFD">
        <w:tab/>
        <w:t>__Despair</w:t>
      </w:r>
      <w:r w:rsidRPr="00213DFD">
        <w:tab/>
        <w:t>__Calm</w:t>
      </w:r>
      <w:r w:rsidRPr="00213DFD">
        <w:tab/>
      </w:r>
      <w:r w:rsidRPr="00213DFD">
        <w:tab/>
      </w:r>
      <w:r w:rsidRPr="00213DFD">
        <w:tab/>
        <w:t>__Alone</w:t>
      </w:r>
    </w:p>
    <w:p w14:paraId="1211CB01" w14:textId="77777777" w:rsidR="00213DFD" w:rsidRPr="00213DFD" w:rsidRDefault="00213DFD" w:rsidP="00213DFD">
      <w:r w:rsidRPr="00213DFD">
        <w:t>__Happy</w:t>
      </w:r>
      <w:r w:rsidRPr="00213DFD">
        <w:tab/>
        <w:t>__Blissful</w:t>
      </w:r>
      <w:r w:rsidRPr="00213DFD">
        <w:tab/>
        <w:t>__Afraid</w:t>
      </w:r>
      <w:r w:rsidRPr="00213DFD">
        <w:tab/>
      </w:r>
      <w:r w:rsidRPr="00213DFD">
        <w:tab/>
        <w:t>__Frustrated</w:t>
      </w:r>
    </w:p>
    <w:p w14:paraId="4FA59C0F" w14:textId="77777777" w:rsidR="00213DFD" w:rsidRPr="00213DFD" w:rsidRDefault="00213DFD" w:rsidP="00213DFD"/>
    <w:p w14:paraId="1F60DC38" w14:textId="77777777" w:rsidR="00213DFD" w:rsidRPr="00213DFD" w:rsidRDefault="00213DFD" w:rsidP="00213DFD">
      <w:pPr>
        <w:spacing w:line="360" w:lineRule="auto"/>
      </w:pPr>
      <w:r w:rsidRPr="00213DFD">
        <w:t>Do you adhere to any particular diet</w:t>
      </w:r>
      <w:proofErr w:type="gramStart"/>
      <w:r w:rsidRPr="00213DFD">
        <w:t>?_</w:t>
      </w:r>
      <w:proofErr w:type="gramEnd"/>
      <w:r w:rsidRPr="00213DFD">
        <w:t>______________________________________________________</w:t>
      </w:r>
    </w:p>
    <w:p w14:paraId="61ED11FB" w14:textId="77777777" w:rsidR="00213DFD" w:rsidRPr="00213DFD" w:rsidRDefault="00213DFD" w:rsidP="00213DFD">
      <w:pPr>
        <w:spacing w:line="360" w:lineRule="auto"/>
      </w:pPr>
      <w:r w:rsidRPr="00213DFD">
        <w:t>How many hours of sleep do you get on average? __________</w:t>
      </w:r>
    </w:p>
    <w:p w14:paraId="5ED7A884" w14:textId="77777777" w:rsidR="00213DFD" w:rsidRPr="00213DFD" w:rsidRDefault="00213DFD" w:rsidP="00213DFD">
      <w:pPr>
        <w:spacing w:line="360" w:lineRule="auto"/>
      </w:pPr>
      <w:r w:rsidRPr="00213DFD">
        <w:t>Do you drink filtered or purified water?    Y    N</w:t>
      </w:r>
    </w:p>
    <w:p w14:paraId="1268C418" w14:textId="4DB2AB26" w:rsidR="00213DFD" w:rsidRPr="00213DFD" w:rsidRDefault="00213DFD" w:rsidP="00213DFD">
      <w:pPr>
        <w:spacing w:line="360" w:lineRule="auto"/>
      </w:pPr>
      <w:r w:rsidRPr="00213DFD">
        <w:t>Describe your exercise/activity routine</w:t>
      </w:r>
      <w:proofErr w:type="gramStart"/>
      <w:r w:rsidRPr="00213DFD">
        <w:t>:_</w:t>
      </w:r>
      <w:proofErr w:type="gramEnd"/>
      <w:r w:rsidRPr="00213DFD">
        <w:t>___________________________________________________</w:t>
      </w:r>
      <w:r w:rsidR="00DA7AD7">
        <w:t>_</w:t>
      </w:r>
    </w:p>
    <w:p w14:paraId="58379506" w14:textId="0DAB78A1" w:rsidR="00213DFD" w:rsidRPr="00213DFD" w:rsidRDefault="00213DFD" w:rsidP="00213DFD">
      <w:pPr>
        <w:spacing w:line="360" w:lineRule="auto"/>
      </w:pPr>
      <w:r w:rsidRPr="00213DFD">
        <w:t>Are you sensitive to light / loud noise?  Y    N    If Yes, please expla</w:t>
      </w:r>
      <w:r w:rsidR="00DA7AD7">
        <w:t>in_____________________________</w:t>
      </w:r>
    </w:p>
    <w:p w14:paraId="675CEBE2" w14:textId="5FBE5AAB" w:rsidR="00213DFD" w:rsidRPr="00213DFD" w:rsidRDefault="00213DFD" w:rsidP="00213DFD">
      <w:pPr>
        <w:spacing w:line="360" w:lineRule="auto"/>
      </w:pPr>
      <w:r w:rsidRPr="00213DFD">
        <w:t>Are you in fear regarding your health</w:t>
      </w:r>
      <w:proofErr w:type="gramStart"/>
      <w:r w:rsidRPr="00213DFD">
        <w:t>?_</w:t>
      </w:r>
      <w:proofErr w:type="gramEnd"/>
      <w:r w:rsidRPr="00213DFD">
        <w:t>______________________</w:t>
      </w:r>
      <w:r w:rsidR="00DA7AD7">
        <w:t>_______________________________</w:t>
      </w:r>
    </w:p>
    <w:p w14:paraId="72D21BBC" w14:textId="77777777" w:rsidR="00213DFD" w:rsidRPr="00213DFD" w:rsidRDefault="00213DFD" w:rsidP="00213DFD">
      <w:pPr>
        <w:spacing w:line="360" w:lineRule="auto"/>
      </w:pPr>
      <w:r w:rsidRPr="00213DFD">
        <w:t xml:space="preserve">Regaining </w:t>
      </w:r>
      <w:proofErr w:type="spellStart"/>
      <w:r w:rsidRPr="00213DFD">
        <w:t>well being</w:t>
      </w:r>
      <w:proofErr w:type="spellEnd"/>
      <w:r w:rsidRPr="00213DFD">
        <w:t xml:space="preserve"> requires a strong personal commitment. How ready are you to make the lifestyle changes, the diet changes and the attitude changes that may be necessary to good health?</w:t>
      </w:r>
    </w:p>
    <w:p w14:paraId="017EE4F3" w14:textId="77777777" w:rsidR="00213DFD" w:rsidRPr="00213DFD" w:rsidRDefault="00213DFD" w:rsidP="00213DFD">
      <w:pPr>
        <w:spacing w:line="360" w:lineRule="auto"/>
      </w:pPr>
      <w:r w:rsidRPr="00213DFD">
        <w:t>Ready</w:t>
      </w:r>
      <w:r w:rsidRPr="00213DFD">
        <w:tab/>
      </w:r>
      <w:r w:rsidRPr="00213DFD">
        <w:tab/>
        <w:t>Somewhat</w:t>
      </w:r>
      <w:r w:rsidRPr="00213DFD">
        <w:tab/>
      </w:r>
      <w:r w:rsidRPr="00213DFD">
        <w:tab/>
      </w:r>
      <w:proofErr w:type="gramStart"/>
      <w:r w:rsidRPr="00213DFD">
        <w:t>Not</w:t>
      </w:r>
      <w:proofErr w:type="gramEnd"/>
      <w:r w:rsidRPr="00213DFD">
        <w:t xml:space="preserve"> looking to make changes</w:t>
      </w:r>
    </w:p>
    <w:p w14:paraId="7C21F63F" w14:textId="77777777" w:rsidR="00213DFD" w:rsidRPr="00213DFD" w:rsidRDefault="00213DFD" w:rsidP="00213DFD">
      <w:pPr>
        <w:spacing w:line="360" w:lineRule="auto"/>
      </w:pPr>
    </w:p>
    <w:p w14:paraId="3DF0C307" w14:textId="77777777" w:rsidR="00213DFD" w:rsidRPr="00213DFD" w:rsidRDefault="00213DFD" w:rsidP="00213DFD">
      <w:pPr>
        <w:spacing w:line="360" w:lineRule="auto"/>
      </w:pPr>
      <w:r w:rsidRPr="00213DFD">
        <w:t>I have read the above information and have filled out the form to the best of my knowledge. I understand that the questions on this form are being asked in order to better access my current circumstances and their relationship to my well-being. I further understand that I am voluntarily agreeing to have a relaxation therapy session and that no medical claims or promises of healing have been given.</w:t>
      </w:r>
    </w:p>
    <w:p w14:paraId="34FD8191" w14:textId="77777777" w:rsidR="00213DFD" w:rsidRPr="00213DFD" w:rsidRDefault="00213DFD" w:rsidP="00213DFD">
      <w:pPr>
        <w:spacing w:line="360" w:lineRule="auto"/>
      </w:pPr>
      <w:bookmarkStart w:id="0" w:name="_GoBack"/>
      <w:bookmarkEnd w:id="0"/>
    </w:p>
    <w:p w14:paraId="7C606E4A" w14:textId="77777777" w:rsidR="00213DFD" w:rsidRPr="00213DFD" w:rsidRDefault="00213DFD" w:rsidP="00213DFD">
      <w:pPr>
        <w:spacing w:line="360" w:lineRule="auto"/>
      </w:pPr>
      <w:r w:rsidRPr="00213DFD">
        <w:t>Signature</w:t>
      </w:r>
      <w:proofErr w:type="gramStart"/>
      <w:r w:rsidRPr="00213DFD">
        <w:t>:_</w:t>
      </w:r>
      <w:proofErr w:type="gramEnd"/>
      <w:r w:rsidRPr="00213DFD">
        <w:t>___________________________________________________   Date:____________________</w:t>
      </w:r>
    </w:p>
    <w:p w14:paraId="0DE88234" w14:textId="77777777" w:rsidR="00213DFD" w:rsidRPr="00213DFD" w:rsidRDefault="00213DFD" w:rsidP="008B2058"/>
    <w:sectPr w:rsidR="00213DFD" w:rsidRPr="00213DFD" w:rsidSect="00213D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A2C12" w14:textId="77777777" w:rsidR="00EB027D" w:rsidRDefault="00EB027D">
      <w:r>
        <w:separator/>
      </w:r>
    </w:p>
  </w:endnote>
  <w:endnote w:type="continuationSeparator" w:id="0">
    <w:p w14:paraId="67E0D04E" w14:textId="77777777" w:rsidR="00EB027D" w:rsidRDefault="00EB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Times New Roman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B4FCA" w14:textId="77777777" w:rsidR="00AC7A7A" w:rsidRDefault="00AC7A7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FD835" w14:textId="77777777" w:rsidR="00AC7A7A" w:rsidRDefault="00AC7A7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A60DA6" w14:textId="77777777" w:rsidR="00AC7A7A" w:rsidRDefault="00AC7A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A76C46" w14:textId="77777777" w:rsidR="00EB027D" w:rsidRDefault="00EB027D">
      <w:r>
        <w:separator/>
      </w:r>
    </w:p>
  </w:footnote>
  <w:footnote w:type="continuationSeparator" w:id="0">
    <w:p w14:paraId="24C6081C" w14:textId="77777777" w:rsidR="00EB027D" w:rsidRDefault="00EB02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0C513" w14:textId="77777777" w:rsidR="00AC7A7A" w:rsidRDefault="00AC7A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250B3" w14:textId="77777777" w:rsidR="008B2058" w:rsidRDefault="00047C92">
    <w:pPr>
      <w:pStyle w:val="Header"/>
    </w:pPr>
    <w:r>
      <w:rPr>
        <w:noProof/>
      </w:rPr>
      <w:drawing>
        <wp:inline distT="0" distB="0" distL="0" distR="0" wp14:anchorId="08F1EA92" wp14:editId="2C326716">
          <wp:extent cx="752475" cy="1058483"/>
          <wp:effectExtent l="0" t="0" r="0" b="889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lifeCenter_computerScreen_emai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29" cy="10686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5796F8" w14:textId="77777777" w:rsidR="00AC7A7A" w:rsidRDefault="00AC7A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c3tDQ0MjI3MDdX0lEKTi0uzszPAykwrAUAfI+soCwAAAA="/>
  </w:docVars>
  <w:rsids>
    <w:rsidRoot w:val="00BD2792"/>
    <w:rsid w:val="00042510"/>
    <w:rsid w:val="00047C92"/>
    <w:rsid w:val="00135D47"/>
    <w:rsid w:val="002120D1"/>
    <w:rsid w:val="00213DFD"/>
    <w:rsid w:val="002471C2"/>
    <w:rsid w:val="002D2A1A"/>
    <w:rsid w:val="003E66FE"/>
    <w:rsid w:val="00424A1A"/>
    <w:rsid w:val="004B2427"/>
    <w:rsid w:val="00691F8A"/>
    <w:rsid w:val="007079CF"/>
    <w:rsid w:val="00757C05"/>
    <w:rsid w:val="008336D9"/>
    <w:rsid w:val="008B2058"/>
    <w:rsid w:val="00916E83"/>
    <w:rsid w:val="00AC7A7A"/>
    <w:rsid w:val="00B679B4"/>
    <w:rsid w:val="00BD2792"/>
    <w:rsid w:val="00CD7DA1"/>
    <w:rsid w:val="00DA7AD7"/>
    <w:rsid w:val="00DD2523"/>
    <w:rsid w:val="00E3720F"/>
    <w:rsid w:val="00E85C1D"/>
    <w:rsid w:val="00EB027D"/>
    <w:rsid w:val="00FE27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35BC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51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9524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9524F"/>
    <w:rPr>
      <w:sz w:val="24"/>
      <w:szCs w:val="24"/>
    </w:rPr>
  </w:style>
  <w:style w:type="paragraph" w:styleId="Footer">
    <w:name w:val="footer"/>
    <w:basedOn w:val="Normal"/>
    <w:link w:val="FooterChar"/>
    <w:rsid w:val="00C952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C9524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4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4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 Vessel</Company>
  <LinksUpToDate>false</LinksUpToDate>
  <CharactersWithSpaces>5453</CharactersWithSpaces>
  <SharedDoc>false</SharedDoc>
  <HLinks>
    <vt:vector size="6" baseType="variant">
      <vt:variant>
        <vt:i4>4849670</vt:i4>
      </vt:variant>
      <vt:variant>
        <vt:i4>4728</vt:i4>
      </vt:variant>
      <vt:variant>
        <vt:i4>1025</vt:i4>
      </vt:variant>
      <vt:variant>
        <vt:i4>1</vt:i4>
      </vt:variant>
      <vt:variant>
        <vt:lpwstr>4x2-logo@300whit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vsl2</dc:creator>
  <cp:lastModifiedBy>Gayle Fischer</cp:lastModifiedBy>
  <cp:revision>2</cp:revision>
  <cp:lastPrinted>2008-09-12T18:26:00Z</cp:lastPrinted>
  <dcterms:created xsi:type="dcterms:W3CDTF">2021-06-13T20:51:00Z</dcterms:created>
  <dcterms:modified xsi:type="dcterms:W3CDTF">2021-06-13T20:51:00Z</dcterms:modified>
</cp:coreProperties>
</file>